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X8508101676d0ed9de46a99586c307124b9c59c0"/>
    <w:p>
      <w:pPr>
        <w:pStyle w:val="Heading1"/>
      </w:pPr>
      <w:r>
        <w:t xml:space="preserve">Internship Application Letter for Financial Analyst Internship</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Kampala, Uganda</w:t>
      </w:r>
    </w:p>
    <w:bookmarkStart w:id="20" w:name="Xcb8776d9f00ac8de1b3c9c4f0cbe69831740bb0"/>
    <w:p>
      <w:pPr>
        <w:pStyle w:val="Heading2"/>
      </w:pPr>
      <w:r>
        <w:t xml:space="preserve">Subject: Application for Financial Analyst Internship Position in Kampala, Uganda</w:t>
      </w:r>
    </w:p>
    <w:p>
      <w:pPr>
        <w:pStyle w:val="FirstParagraph"/>
      </w:pPr>
      <w:r>
        <w:t xml:space="preserve">Dear Hiring Manager,</w:t>
      </w:r>
    </w:p>
    <w:p>
      <w:pPr>
        <w:pStyle w:val="BodyText"/>
      </w:pPr>
      <w:r>
        <w:t xml:space="preserve">I am writing to express my enthusiastic interest in the Financial Analyst Internship position at [Company Name], as advertised on [Platform where you saw the advertisement - e.g., LinkedIn, company website, Kampala University Career Portal]. As a dedicated and analytical undergraduate student specializing in Finance with a profound commitment to contributing to Uganda's economic development, I am confident that my academic background, technical skills, and genuine passion for financial analysis align precisely with the requirements of this role within Kampala’s dynamic financial landscape.</w:t>
      </w:r>
    </w:p>
    <w:p>
      <w:pPr>
        <w:pStyle w:val="BodyText"/>
      </w:pPr>
      <w:r>
        <w:t xml:space="preserve">My decision to pursue an internship specifically within Kampala stems from a deep appreciation for the city’s pivotal role as East Africa’s commercial hub. Having grown up in Uganda and witnessed firsthand the resilience and innovation driving Kampala's economy—from bustling markets like Nakasero and Naguru to burgeoning fintech startups in the Silicon Valley of Uganda (Kampala Innovation Week ecosystem)—I am motivated to apply my analytical skills where they can directly support local businesses navigating complex financial environments. I understand that Kampala's financial sector, while growing rapidly with institutions like the Bank of Uganda, Standard Chartered Kampala, and local SMEs, faces unique challenges including currency volatility (UGX), access to capital for agriculture-based enterprises (which contribute 24% of Uganda’s GDP), and evolving digital payment ecosystems. I am eager to learn how Financial Analysts at companies like yours provide critical insights that empower these businesses to thrive within our national economic context.</w:t>
      </w:r>
    </w:p>
    <w:p>
      <w:pPr>
        <w:pStyle w:val="BodyText"/>
      </w:pPr>
      <w:r>
        <w:t xml:space="preserve">During my studies in Finance at [Your University, e.g., Makerere University Business School], I have rigorously developed the technical competencies essential for this internship. My coursework in Corporate Finance, Financial Modeling, and Econometrics has equipped me with proficiency in Excel (advanced financial modeling), Power BI for data visualization, and Python for financial data analysis. In a recent capstone project focused on Ugandan SME financing gaps, I analyzed 5 years of Bank of Uganda loan disbursement data to identify trends in microfinance access across districts including Kampala. My findings revealed that 68% of Kampala-based startups secured funding within 3 months through digital platforms, whereas rural businesses faced an average 7-month delay—a critical insight for financial institutions developing targeted products. This project honed my ability to translate raw data into actionable business recommendations, a skill I am eager to apply at [Company Name] while deepening my understanding of Kampala's specific market dynamics.</w:t>
      </w:r>
    </w:p>
    <w:p>
      <w:pPr>
        <w:pStyle w:val="BodyText"/>
      </w:pPr>
      <w:r>
        <w:t xml:space="preserve">Furthermore, I have actively sought experiences that build cultural and contextual fluency for working in Uganda. As an intern at [Local Financial Institution/NGO in Kampala, e.g., FMO Uganda], I assisted the finance team in preparing quarterly reports for international donors by analyzing project expenditure against UGX budget lines. This involved reconciling data from multiple sources amid fluctuating exchange rates—a common challenge requiring precise financial acumen. I also volunteered with [Local Organization, e.g., Youth Finance International Kampala] to develop basic financial literacy workshops for women entrepreneurs in Kawempe, which strengthened my ability to communicate complex concepts clearly and empathetically—qualities essential for collaborating within Kampala's diverse business community.</w:t>
      </w:r>
    </w:p>
    <w:p>
      <w:pPr>
        <w:pStyle w:val="BodyText"/>
      </w:pPr>
      <w:r>
        <w:t xml:space="preserve">What excites me most about this opportunity is the chance to contribute meaningfully to Uganda’s financial ecosystem while learning from professionals who shape Kampala’s economic future. I am particularly drawn to [Company Name]’s work in [Mention Specific Project/Initiative, e.g., "advancing sustainable finance for agribusinesses" or "developing credit scoring models for mobile money users"], as it directly addresses critical needs within the Ugandan market I am passionate about serving. My adaptability—honed through navigating Kampala’s vibrant yet complex urban environment—and my commitment to ethical financial practices align with your company’s values. I am prepared to immerse myself in the local context, understand the nuances of UGX-based transactions, and support teams in making data-driven decisions that foster growth for Ugandan businesses.</w:t>
      </w:r>
    </w:p>
    <w:p>
      <w:pPr>
        <w:pStyle w:val="BodyText"/>
      </w:pPr>
      <w:r>
        <w:t xml:space="preserve">I am confident that my analytical rigor, hands-on experience with Ugandan financial data systems, and deep understanding of Kampala’s economic realities position me to deliver immediate value during this internship. I have attached my resume for your review and welcome the opportunity to discuss how my skills in financial modeling, data interpretation, and local market awareness can support [Company Name]’s objectives. Thank you for considering my application as part of your next cohort of Financial Analyst interns in Kampala.</w:t>
      </w:r>
    </w:p>
    <w:p>
      <w:pPr>
        <w:pStyle w:val="BodyText"/>
      </w:pPr>
      <w:r>
        <w:t xml:space="preserve">With sincere appreciation for the opportunity to contribute to Uganda’s financial advancement,</w:t>
      </w:r>
    </w:p>
    <w:p>
      <w:pPr>
        <w:pStyle w:val="BodyText"/>
      </w:pPr>
      <w:r>
        <w:t xml:space="preserve">Sincerely,</w:t>
      </w:r>
      <w:r>
        <w:br/>
      </w:r>
      <w:r>
        <w:t xml:space="preserve">[Your Full Name]</w:t>
      </w:r>
    </w:p>
    <w:p>
      <w:pPr>
        <w:pStyle w:val="BodyText"/>
      </w:pPr>
      <w:r>
        <w:rPr>
          <w:bCs/>
          <w:b/>
        </w:rPr>
        <w:t xml:space="preserve">Key Elements Integrated:</w:t>
      </w:r>
      <w:r>
        <w:br/>
      </w:r>
      <w:r>
        <w:t xml:space="preserve">• "Internship Application Letter" as the document type</w:t>
      </w:r>
      <w:r>
        <w:br/>
      </w:r>
      <w:r>
        <w:t xml:space="preserve">• "Financial Analyst" as the core role, emphasizing Ugandan context</w:t>
      </w:r>
      <w:r>
        <w:br/>
      </w:r>
      <w:r>
        <w:t xml:space="preserve">• "Uganda Kampala" referenced 6+ times with specific local examples (UGX, Bank of Uganda, Nakasero Market, Kawempe entrepreneurs)</w:t>
      </w:r>
      <w:r>
        <w:br/>
      </w:r>
      <w:r>
        <w:t xml:space="preserve">• Word count: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19T19:34:12Z</dcterms:created>
  <dcterms:modified xsi:type="dcterms:W3CDTF">2026-07-19T19:34:12Z</dcterms:modified>
</cp:coreProperties>
</file>

<file path=docProps/custom.xml><?xml version="1.0" encoding="utf-8"?>
<Properties xmlns="http://schemas.openxmlformats.org/officeDocument/2006/custom-properties" xmlns:vt="http://schemas.openxmlformats.org/officeDocument/2006/docPropsVTypes"/>
</file>